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26459626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63C41D45" w14:textId="7CDFFAE5" w:rsidR="004231E6" w:rsidRDefault="00CB0CBA">
      <w:pPr>
        <w:spacing w:after="0" w:line="259" w:lineRule="auto"/>
        <w:jc w:val="center"/>
      </w:pPr>
      <w:proofErr w:type="gramStart"/>
      <w:r>
        <w:t>Cell :</w:t>
      </w:r>
      <w:proofErr w:type="gramEnd"/>
      <w:r>
        <w:t xml:space="preserve">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  <w:bookmarkStart w:id="0" w:name="_GoBack"/>
      <w:bookmarkEnd w:id="0"/>
    </w:p>
    <w:p w14:paraId="61AA9FE5" w14:textId="0977B576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58E2D3A8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</w:t>
      </w:r>
      <w:r w:rsidR="00556D0B">
        <w:t>Teaching</w:t>
      </w:r>
      <w:r>
        <w:t xml:space="preserve"> Assistant</w:t>
      </w:r>
      <w:r w:rsidR="00556D0B">
        <w:t xml:space="preserve">     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  <w:t>May 20</w:t>
      </w:r>
      <w:r w:rsidR="00556D0B">
        <w:t>18</w:t>
      </w:r>
      <w:r>
        <w:t xml:space="preserve"> - Present </w:t>
      </w:r>
    </w:p>
    <w:p w14:paraId="041A69DB" w14:textId="3063AC02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               </w:t>
      </w:r>
      <w:r w:rsidR="00556D0B">
        <w:t xml:space="preserve">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 w:rsidR="00556D0B">
        <w:t xml:space="preserve">                 </w:t>
      </w:r>
      <w:r w:rsidRPr="00AD12C0">
        <w:t>Jul 2016 - Aug 2017</w:t>
      </w:r>
    </w:p>
    <w:p w14:paraId="4AF0C4AB" w14:textId="77777777" w:rsidR="002E3414" w:rsidRDefault="002E3414" w:rsidP="002E3414">
      <w:pPr>
        <w:numPr>
          <w:ilvl w:val="0"/>
          <w:numId w:val="1"/>
        </w:numPr>
        <w:spacing w:after="38"/>
        <w:ind w:right="0" w:hanging="360"/>
      </w:pPr>
      <w:r>
        <w:t xml:space="preserve">Currently developing an automated grading system using machine learning for high school level CS for all course named Introduction to Computational Thinking (ICT). </w:t>
      </w:r>
    </w:p>
    <w:p w14:paraId="11B59E61" w14:textId="77777777" w:rsidR="002E3414" w:rsidRDefault="002E3414" w:rsidP="002E3414">
      <w:pPr>
        <w:numPr>
          <w:ilvl w:val="0"/>
          <w:numId w:val="1"/>
        </w:numPr>
        <w:ind w:right="0" w:hanging="360"/>
      </w:pPr>
      <w:r>
        <w:t xml:space="preserve">Served as team leader for developing video games in a graduate level course project </w:t>
      </w:r>
    </w:p>
    <w:p w14:paraId="7F89A2EF" w14:textId="77777777" w:rsidR="002E3414" w:rsidRDefault="002E3414" w:rsidP="002E3414">
      <w:pPr>
        <w:numPr>
          <w:ilvl w:val="0"/>
          <w:numId w:val="1"/>
        </w:numPr>
        <w:spacing w:after="40"/>
        <w:ind w:right="0" w:hanging="360"/>
      </w:pPr>
      <w:r>
        <w:t xml:space="preserve">Served as an Instructor and coordinator for two summer term local high school teacher training program to prepare themselves to teach ICT course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E3CB7C3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>Project Leader</w:t>
      </w:r>
      <w:r>
        <w:t xml:space="preserve">            </w:t>
      </w:r>
      <w:r>
        <w:t xml:space="preserve">                    </w:t>
      </w:r>
      <w:r w:rsidR="00556D0B">
        <w:t xml:space="preserve">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5B931A8" w14:textId="77777777" w:rsidR="002E3414" w:rsidRDefault="002E3414" w:rsidP="002E3414">
      <w:pPr>
        <w:numPr>
          <w:ilvl w:val="0"/>
          <w:numId w:val="1"/>
        </w:numPr>
        <w:spacing w:after="38"/>
        <w:ind w:right="0" w:hanging="360"/>
      </w:pPr>
      <w:r>
        <w:t xml:space="preserve">Currently developing an automated grading system using machine learning for high school level CS for all course named Introduction to Computational Thinking (ICT). </w:t>
      </w:r>
    </w:p>
    <w:p w14:paraId="7CB2B718" w14:textId="77777777" w:rsidR="002E3414" w:rsidRDefault="002E3414" w:rsidP="002E3414">
      <w:pPr>
        <w:numPr>
          <w:ilvl w:val="0"/>
          <w:numId w:val="1"/>
        </w:numPr>
        <w:ind w:right="0" w:hanging="360"/>
      </w:pPr>
      <w:r>
        <w:t xml:space="preserve">Served as team leader for developing video games in a graduate level course project </w:t>
      </w:r>
    </w:p>
    <w:p w14:paraId="6F271558" w14:textId="77777777" w:rsidR="002E3414" w:rsidRDefault="002E3414" w:rsidP="002E3414">
      <w:pPr>
        <w:numPr>
          <w:ilvl w:val="0"/>
          <w:numId w:val="1"/>
        </w:numPr>
        <w:spacing w:after="40"/>
        <w:ind w:right="0" w:hanging="360"/>
      </w:pPr>
      <w:r>
        <w:t xml:space="preserve">Served as an Instructor and coordinator for two summer term local high school teacher training program to prepare themselves to teach ICT course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496AB419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>
        <w:t xml:space="preserve">      </w:t>
      </w:r>
      <w:r w:rsidR="00556D0B">
        <w:t xml:space="preserve">  </w:t>
      </w:r>
      <w:proofErr w:type="spellStart"/>
      <w:r w:rsidRPr="00AD12C0">
        <w:t>VisualTouring</w:t>
      </w:r>
      <w:proofErr w:type="spellEnd"/>
      <w:r w:rsidR="00556D0B">
        <w:t xml:space="preserve"> </w:t>
      </w:r>
      <w:r w:rsidR="00556D0B">
        <w:t xml:space="preserve">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="00556D0B">
        <w:t xml:space="preserve"> </w:t>
      </w:r>
      <w:r w:rsidRPr="00AD12C0">
        <w:t>Jun 2015 - Jan 2016</w:t>
      </w:r>
    </w:p>
    <w:p w14:paraId="203EA6B7" w14:textId="77777777" w:rsidR="002E3414" w:rsidRDefault="002E3414" w:rsidP="002E3414">
      <w:pPr>
        <w:numPr>
          <w:ilvl w:val="0"/>
          <w:numId w:val="1"/>
        </w:numPr>
        <w:spacing w:after="38"/>
        <w:ind w:right="0" w:hanging="360"/>
      </w:pPr>
      <w:r>
        <w:t xml:space="preserve">Currently developing an automated grading system using machine learning for high school level CS for all course named Introduction to Computational Thinking (ICT). </w:t>
      </w:r>
    </w:p>
    <w:p w14:paraId="1E8E8CAE" w14:textId="77777777" w:rsidR="002E3414" w:rsidRDefault="002E3414" w:rsidP="002E3414">
      <w:pPr>
        <w:numPr>
          <w:ilvl w:val="0"/>
          <w:numId w:val="1"/>
        </w:numPr>
        <w:ind w:right="0" w:hanging="360"/>
      </w:pPr>
      <w:r>
        <w:t xml:space="preserve">Served as team leader for developing video games in a graduate level course project </w:t>
      </w:r>
    </w:p>
    <w:p w14:paraId="5DB7ACA7" w14:textId="77777777" w:rsidR="002E3414" w:rsidRDefault="002E3414" w:rsidP="002E3414">
      <w:pPr>
        <w:numPr>
          <w:ilvl w:val="0"/>
          <w:numId w:val="1"/>
        </w:numPr>
        <w:spacing w:after="40"/>
        <w:ind w:right="0" w:hanging="360"/>
      </w:pPr>
      <w:r>
        <w:t xml:space="preserve">Served as an Instructor and coordinator for two summer term local high school teacher training program to prepare themselves to teach ICT course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</w:t>
      </w:r>
      <w:r>
        <w:t xml:space="preserve">     </w:t>
      </w:r>
      <w:r>
        <w:t xml:space="preserve">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246E6705" w14:textId="77777777" w:rsidR="002E3414" w:rsidRDefault="002E3414" w:rsidP="002E3414">
      <w:pPr>
        <w:numPr>
          <w:ilvl w:val="0"/>
          <w:numId w:val="1"/>
        </w:numPr>
        <w:spacing w:after="38"/>
        <w:ind w:right="0" w:hanging="360"/>
      </w:pPr>
      <w:r>
        <w:t xml:space="preserve">Currently developing an automated grading system using machine learning for high school level CS for all course named Introduction to Computational Thinking (ICT). </w:t>
      </w:r>
    </w:p>
    <w:p w14:paraId="3A7302B5" w14:textId="77777777" w:rsidR="002E3414" w:rsidRDefault="002E3414" w:rsidP="002E3414">
      <w:pPr>
        <w:numPr>
          <w:ilvl w:val="0"/>
          <w:numId w:val="1"/>
        </w:numPr>
        <w:ind w:right="0" w:hanging="360"/>
      </w:pPr>
      <w:r>
        <w:t xml:space="preserve">Served as team leader for developing video games in a graduate level course project </w:t>
      </w:r>
    </w:p>
    <w:p w14:paraId="693BB610" w14:textId="77777777" w:rsidR="002E3414" w:rsidRDefault="002E3414" w:rsidP="002E3414">
      <w:pPr>
        <w:numPr>
          <w:ilvl w:val="0"/>
          <w:numId w:val="1"/>
        </w:numPr>
        <w:spacing w:after="40"/>
        <w:ind w:right="0" w:hanging="360"/>
      </w:pPr>
      <w:r>
        <w:t xml:space="preserve">Served as an Instructor and coordinator for two summer term local high school teacher training program to prepare themselves to teach ICT course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lastRenderedPageBreak/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E30F592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7777777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 </w:t>
      </w:r>
      <w:proofErr w:type="spellStart"/>
      <w:r w:rsidRPr="00255DBC">
        <w:t>Mechatronical</w:t>
      </w:r>
      <w:proofErr w:type="spellEnd"/>
      <w:r w:rsidRPr="00255DBC">
        <w:t xml:space="preserve"> Engineering                 M.Sc., 2015  </w:t>
      </w:r>
    </w:p>
    <w:p w14:paraId="72E39D80" w14:textId="77777777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 </w:t>
      </w:r>
      <w:r w:rsidRPr="00255DBC">
        <w:t xml:space="preserve">Mechanical Engineering                      M.Sc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33425B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D64AD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D64AD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9569B9E" w:rsidR="005D300B" w:rsidRDefault="005D300B" w:rsidP="00D05AEE">
      <w:pPr>
        <w:numPr>
          <w:ilvl w:val="0"/>
          <w:numId w:val="4"/>
        </w:numPr>
        <w:ind w:right="0" w:hanging="360"/>
      </w:pPr>
      <w:r>
        <w:t>T</w:t>
      </w:r>
      <w:r w:rsidRPr="00DD64AD">
        <w:t>hree software copyright</w:t>
      </w:r>
    </w:p>
    <w:p w14:paraId="3F6639DE" w14:textId="1018551C" w:rsidR="00DD64AD" w:rsidRDefault="005D300B" w:rsidP="005D300B">
      <w:pPr>
        <w:numPr>
          <w:ilvl w:val="0"/>
          <w:numId w:val="4"/>
        </w:numPr>
        <w:ind w:right="0" w:hanging="360"/>
      </w:pPr>
      <w:r>
        <w:t>T</w:t>
      </w:r>
      <w:r w:rsidRPr="00DD64AD">
        <w:t>wo inventive patents</w:t>
      </w:r>
      <w:r w:rsidR="00BA3249">
        <w:t xml:space="preserve"> </w:t>
      </w:r>
    </w:p>
    <w:p w14:paraId="3E060A41" w14:textId="77777777" w:rsidR="005D300B" w:rsidRDefault="005D300B" w:rsidP="005D300B">
      <w:pPr>
        <w:spacing w:after="153"/>
        <w:ind w:left="1440" w:right="0" w:hanging="360"/>
      </w:pPr>
    </w:p>
    <w:p w14:paraId="3E0D6D92" w14:textId="77777777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A603C22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27772B6F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</w:t>
      </w:r>
      <w:proofErr w:type="spellStart"/>
      <w:r w:rsidR="005D300B">
        <w:t>R</w:t>
      </w:r>
      <w:proofErr w:type="gramStart"/>
      <w:r w:rsidR="005D300B">
        <w:t>,Matlab</w:t>
      </w:r>
      <w:proofErr w:type="spellEnd"/>
      <w:proofErr w:type="gram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p w14:paraId="09570776" w14:textId="77777777" w:rsidR="00DD64AD" w:rsidRDefault="00DD64AD" w:rsidP="00DD64AD">
      <w:pPr>
        <w:ind w:right="0"/>
      </w:pP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763BB"/>
    <w:rsid w:val="000A2296"/>
    <w:rsid w:val="000B132C"/>
    <w:rsid w:val="000D738F"/>
    <w:rsid w:val="000E0447"/>
    <w:rsid w:val="00142854"/>
    <w:rsid w:val="001D6CB9"/>
    <w:rsid w:val="00240140"/>
    <w:rsid w:val="00253CD4"/>
    <w:rsid w:val="00255DBC"/>
    <w:rsid w:val="00262CEC"/>
    <w:rsid w:val="002A4848"/>
    <w:rsid w:val="002B410E"/>
    <w:rsid w:val="002D5A3E"/>
    <w:rsid w:val="002E3414"/>
    <w:rsid w:val="003121D1"/>
    <w:rsid w:val="0033425B"/>
    <w:rsid w:val="003635F6"/>
    <w:rsid w:val="003645A0"/>
    <w:rsid w:val="003C1A93"/>
    <w:rsid w:val="004231E6"/>
    <w:rsid w:val="00513DFE"/>
    <w:rsid w:val="00556D0B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855711"/>
    <w:rsid w:val="00884B71"/>
    <w:rsid w:val="008C2DA6"/>
    <w:rsid w:val="0092301C"/>
    <w:rsid w:val="0095423C"/>
    <w:rsid w:val="00977BD1"/>
    <w:rsid w:val="009D0502"/>
    <w:rsid w:val="00A06E0A"/>
    <w:rsid w:val="00A42484"/>
    <w:rsid w:val="00A52CCE"/>
    <w:rsid w:val="00A66B67"/>
    <w:rsid w:val="00A82B70"/>
    <w:rsid w:val="00AA54BC"/>
    <w:rsid w:val="00AB571E"/>
    <w:rsid w:val="00AD12C0"/>
    <w:rsid w:val="00B13F68"/>
    <w:rsid w:val="00B74AE0"/>
    <w:rsid w:val="00BA3249"/>
    <w:rsid w:val="00BD3352"/>
    <w:rsid w:val="00C42A5B"/>
    <w:rsid w:val="00C7171B"/>
    <w:rsid w:val="00CB0CBA"/>
    <w:rsid w:val="00CB2771"/>
    <w:rsid w:val="00CC5735"/>
    <w:rsid w:val="00D05AEE"/>
    <w:rsid w:val="00D179B1"/>
    <w:rsid w:val="00DB236B"/>
    <w:rsid w:val="00DB3999"/>
    <w:rsid w:val="00DD565D"/>
    <w:rsid w:val="00DD64AD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2</Pages>
  <Words>567</Words>
  <Characters>32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60</cp:revision>
  <cp:lastPrinted>2022-05-29T20:48:00Z</cp:lastPrinted>
  <dcterms:created xsi:type="dcterms:W3CDTF">2021-11-16T22:07:00Z</dcterms:created>
  <dcterms:modified xsi:type="dcterms:W3CDTF">2022-07-18T07:26:00Z</dcterms:modified>
</cp:coreProperties>
</file>